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073E9D" w14:paraId="01E4F4E4" w14:textId="77777777" w:rsidTr="000D6251">
        <w:trPr>
          <w:cantSplit/>
          <w:trHeight w:val="290"/>
        </w:trPr>
        <w:tc>
          <w:tcPr>
            <w:tcW w:w="1440" w:type="dxa"/>
            <w:vMerge w:val="restart"/>
            <w:tcBorders>
              <w:bottom w:val="nil"/>
            </w:tcBorders>
            <w:hideMark/>
          </w:tcPr>
          <w:p w14:paraId="13A619CE" w14:textId="2E0AF3DD" w:rsidR="00BA52CA" w:rsidRPr="00073E9D"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E97594">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073E9D" w:rsidRDefault="00BA52CA" w:rsidP="00BA52CA">
            <w:pPr>
              <w:pStyle w:val="Heading8"/>
              <w:wordWrap/>
              <w:spacing w:before="40"/>
              <w:rPr>
                <w:sz w:val="24"/>
                <w:szCs w:val="24"/>
              </w:rPr>
            </w:pPr>
            <w:r w:rsidRPr="00073E9D">
              <w:rPr>
                <w:b w:val="0"/>
                <w:sz w:val="24"/>
                <w:szCs w:val="24"/>
              </w:rPr>
              <w:t>ASIA-PACIFIC TELECOMMUNITY</w:t>
            </w:r>
          </w:p>
        </w:tc>
        <w:tc>
          <w:tcPr>
            <w:tcW w:w="2304" w:type="dxa"/>
          </w:tcPr>
          <w:p w14:paraId="259FE370" w14:textId="693BE1AE" w:rsidR="00BA52CA" w:rsidRPr="00073E9D" w:rsidRDefault="000D6251" w:rsidP="0086497B">
            <w:pPr>
              <w:pStyle w:val="Heading8"/>
              <w:wordWrap/>
              <w:spacing w:before="40"/>
              <w:rPr>
                <w:sz w:val="24"/>
                <w:szCs w:val="24"/>
              </w:rPr>
            </w:pPr>
            <w:r w:rsidRPr="00073E9D">
              <w:rPr>
                <w:sz w:val="24"/>
                <w:szCs w:val="24"/>
              </w:rPr>
              <w:t>Document No</w:t>
            </w:r>
            <w:r w:rsidRPr="00073E9D">
              <w:t>:</w:t>
            </w:r>
          </w:p>
        </w:tc>
      </w:tr>
      <w:tr w:rsidR="00BA52CA" w:rsidRPr="00073E9D" w14:paraId="6DAF0290" w14:textId="77777777" w:rsidTr="0086497B">
        <w:trPr>
          <w:cantSplit/>
          <w:trHeight w:val="605"/>
        </w:trPr>
        <w:tc>
          <w:tcPr>
            <w:tcW w:w="1440" w:type="dxa"/>
            <w:vMerge/>
            <w:tcBorders>
              <w:bottom w:val="nil"/>
            </w:tcBorders>
            <w:hideMark/>
          </w:tcPr>
          <w:p w14:paraId="479380F4" w14:textId="77777777" w:rsidR="00BA52CA" w:rsidRPr="00073E9D" w:rsidRDefault="00BA52CA" w:rsidP="00BA52CA">
            <w:pPr>
              <w:rPr>
                <w:rFonts w:eastAsia="BatangChe"/>
                <w:kern w:val="2"/>
                <w:lang w:eastAsia="ko-KR"/>
              </w:rPr>
            </w:pPr>
          </w:p>
        </w:tc>
        <w:tc>
          <w:tcPr>
            <w:tcW w:w="5472" w:type="dxa"/>
            <w:tcBorders>
              <w:bottom w:val="nil"/>
            </w:tcBorders>
            <w:vAlign w:val="center"/>
            <w:hideMark/>
          </w:tcPr>
          <w:p w14:paraId="00C6FE58" w14:textId="58242B2F" w:rsidR="00BA52CA" w:rsidRPr="00073E9D" w:rsidRDefault="00502A28" w:rsidP="0086497B">
            <w:pPr>
              <w:rPr>
                <w:b/>
                <w:bCs/>
              </w:rPr>
            </w:pPr>
            <w:r>
              <w:rPr>
                <w:b/>
              </w:rPr>
              <w:t xml:space="preserve">The </w:t>
            </w:r>
            <w:r w:rsidR="00BA52CA" w:rsidRPr="00073E9D">
              <w:rPr>
                <w:b/>
              </w:rPr>
              <w:t>3</w:t>
            </w:r>
            <w:r w:rsidR="007F3E80">
              <w:rPr>
                <w:b/>
              </w:rPr>
              <w:t>6</w:t>
            </w:r>
            <w:r w:rsidR="00124BB7">
              <w:rPr>
                <w:b/>
              </w:rPr>
              <w:t>th</w:t>
            </w:r>
            <w:r w:rsidR="00BA52CA" w:rsidRPr="00073E9D">
              <w:rPr>
                <w:b/>
              </w:rPr>
              <w:t xml:space="preserve"> </w:t>
            </w:r>
            <w:r w:rsidR="00BA52CA" w:rsidRPr="00073E9D">
              <w:rPr>
                <w:b/>
                <w:bCs/>
              </w:rPr>
              <w:t>APT Standardization Program Forum</w:t>
            </w:r>
          </w:p>
          <w:p w14:paraId="503A8BC5" w14:textId="4900CE39" w:rsidR="00BA52CA" w:rsidRPr="00073E9D" w:rsidRDefault="00BA52CA" w:rsidP="0086497B">
            <w:pPr>
              <w:rPr>
                <w:b/>
              </w:rPr>
            </w:pPr>
            <w:r w:rsidRPr="00073E9D">
              <w:rPr>
                <w:b/>
              </w:rPr>
              <w:t>(ASTAP-3</w:t>
            </w:r>
            <w:r w:rsidR="007F3E80">
              <w:rPr>
                <w:b/>
              </w:rPr>
              <w:t>6</w:t>
            </w:r>
            <w:r w:rsidRPr="00073E9D">
              <w:rPr>
                <w:b/>
              </w:rPr>
              <w:t>)</w:t>
            </w:r>
          </w:p>
        </w:tc>
        <w:tc>
          <w:tcPr>
            <w:tcW w:w="2304" w:type="dxa"/>
            <w:tcBorders>
              <w:bottom w:val="nil"/>
            </w:tcBorders>
            <w:vAlign w:val="center"/>
          </w:tcPr>
          <w:p w14:paraId="6BEB830A" w14:textId="6FD1038C" w:rsidR="00BA52CA" w:rsidRPr="00073E9D" w:rsidRDefault="000D6251" w:rsidP="0086497B">
            <w:pPr>
              <w:rPr>
                <w:b/>
              </w:rPr>
            </w:pPr>
            <w:r w:rsidRPr="00073E9D">
              <w:rPr>
                <w:b/>
              </w:rPr>
              <w:t>ASTAP-</w:t>
            </w:r>
            <w:r w:rsidR="007F3E80">
              <w:rPr>
                <w:b/>
              </w:rPr>
              <w:t>36</w:t>
            </w:r>
            <w:r w:rsidRPr="00073E9D">
              <w:rPr>
                <w:b/>
              </w:rPr>
              <w:t>/</w:t>
            </w:r>
            <w:r w:rsidR="00EA406F">
              <w:rPr>
                <w:b/>
              </w:rPr>
              <w:t>INP-xx</w:t>
            </w:r>
          </w:p>
          <w:p w14:paraId="32B1E51B" w14:textId="768C2755" w:rsidR="0086497B" w:rsidRPr="00073E9D" w:rsidRDefault="0086497B" w:rsidP="0086497B">
            <w:pPr>
              <w:rPr>
                <w:b/>
              </w:rPr>
            </w:pPr>
          </w:p>
        </w:tc>
      </w:tr>
      <w:tr w:rsidR="00BA52CA" w:rsidRPr="00073E9D" w14:paraId="092D33BE" w14:textId="77777777" w:rsidTr="000D6251">
        <w:trPr>
          <w:cantSplit/>
          <w:trHeight w:val="288"/>
        </w:trPr>
        <w:tc>
          <w:tcPr>
            <w:tcW w:w="1440" w:type="dxa"/>
            <w:vMerge/>
            <w:tcBorders>
              <w:bottom w:val="single" w:sz="8" w:space="0" w:color="auto"/>
            </w:tcBorders>
          </w:tcPr>
          <w:p w14:paraId="48A2EB58" w14:textId="77777777" w:rsidR="00BA52CA" w:rsidRPr="00073E9D" w:rsidRDefault="00BA52CA" w:rsidP="00BA52CA">
            <w:pPr>
              <w:rPr>
                <w:rFonts w:eastAsia="BatangChe"/>
                <w:kern w:val="2"/>
                <w:lang w:eastAsia="ko-KR"/>
              </w:rPr>
            </w:pPr>
          </w:p>
        </w:tc>
        <w:tc>
          <w:tcPr>
            <w:tcW w:w="5472" w:type="dxa"/>
            <w:tcBorders>
              <w:bottom w:val="single" w:sz="8" w:space="0" w:color="auto"/>
            </w:tcBorders>
          </w:tcPr>
          <w:p w14:paraId="2D2B5FAB" w14:textId="1C0CAD87" w:rsidR="00BA52CA" w:rsidRPr="00073E9D" w:rsidRDefault="007F3E80" w:rsidP="00BA52CA">
            <w:pPr>
              <w:spacing w:before="40"/>
              <w:rPr>
                <w:b/>
              </w:rPr>
            </w:pPr>
            <w:r>
              <w:t>20-24 May</w:t>
            </w:r>
            <w:r w:rsidR="00BA52CA" w:rsidRPr="00073E9D">
              <w:t xml:space="preserve"> 202</w:t>
            </w:r>
            <w:r>
              <w:t>4</w:t>
            </w:r>
            <w:r w:rsidR="00BA52CA" w:rsidRPr="00073E9D">
              <w:t xml:space="preserve">, </w:t>
            </w:r>
            <w:r w:rsidR="00D55175">
              <w:t>Bangkok, Thailand</w:t>
            </w:r>
          </w:p>
        </w:tc>
        <w:tc>
          <w:tcPr>
            <w:tcW w:w="2304" w:type="dxa"/>
            <w:tcBorders>
              <w:bottom w:val="single" w:sz="8" w:space="0" w:color="auto"/>
            </w:tcBorders>
          </w:tcPr>
          <w:p w14:paraId="7401EEA5" w14:textId="3BF7B3B5" w:rsidR="00BA52CA" w:rsidRPr="00073E9D" w:rsidRDefault="00EA406F" w:rsidP="0086497B">
            <w:pPr>
              <w:spacing w:before="40"/>
              <w:rPr>
                <w:bCs/>
              </w:rPr>
            </w:pPr>
            <w:r>
              <w:rPr>
                <w:bCs/>
              </w:rPr>
              <w:t xml:space="preserve">dd </w:t>
            </w:r>
            <w:proofErr w:type="spellStart"/>
            <w:r>
              <w:rPr>
                <w:bCs/>
              </w:rPr>
              <w:t>Mmm</w:t>
            </w:r>
            <w:r w:rsidR="007F3E80">
              <w:rPr>
                <w:bCs/>
              </w:rPr>
              <w:t>m</w:t>
            </w:r>
            <w:proofErr w:type="spellEnd"/>
            <w:r w:rsidR="00124BB7">
              <w:rPr>
                <w:bCs/>
              </w:rPr>
              <w:t xml:space="preserve"> 202</w:t>
            </w:r>
            <w:r w:rsidR="007F3E80">
              <w:rPr>
                <w:bCs/>
              </w:rPr>
              <w:t>4</w:t>
            </w:r>
          </w:p>
        </w:tc>
      </w:tr>
    </w:tbl>
    <w:p w14:paraId="6E0252A2" w14:textId="77777777" w:rsidR="003C429D" w:rsidRPr="00073E9D" w:rsidRDefault="003C429D" w:rsidP="000D6251">
      <w:pPr>
        <w:rPr>
          <w:bCs/>
        </w:rPr>
      </w:pPr>
    </w:p>
    <w:p w14:paraId="621D0C59" w14:textId="77777777" w:rsidR="000D6251" w:rsidRPr="00073E9D" w:rsidRDefault="000D6251" w:rsidP="000D6251">
      <w:pPr>
        <w:rPr>
          <w:bCs/>
        </w:rPr>
      </w:pPr>
    </w:p>
    <w:p w14:paraId="6A2908A9" w14:textId="27C72D80" w:rsidR="003C429D" w:rsidRPr="00073E9D" w:rsidRDefault="00EA406F" w:rsidP="000D6251">
      <w:pPr>
        <w:jc w:val="center"/>
        <w:rPr>
          <w:bCs/>
        </w:rPr>
      </w:pPr>
      <w:r>
        <w:rPr>
          <w:bCs/>
        </w:rPr>
        <w:t>Source</w:t>
      </w:r>
    </w:p>
    <w:p w14:paraId="433E2651" w14:textId="77777777" w:rsidR="003C429D" w:rsidRPr="00073E9D" w:rsidRDefault="003C429D" w:rsidP="000D6251">
      <w:pPr>
        <w:rPr>
          <w:bCs/>
        </w:rPr>
      </w:pPr>
    </w:p>
    <w:p w14:paraId="489E4247" w14:textId="77777777" w:rsidR="00EA406F" w:rsidRPr="00EA406F" w:rsidRDefault="00EA406F" w:rsidP="00EA406F">
      <w:pPr>
        <w:jc w:val="center"/>
        <w:rPr>
          <w:b/>
        </w:rPr>
      </w:pPr>
      <w:r w:rsidRPr="00EA406F">
        <w:rPr>
          <w:b/>
        </w:rPr>
        <w:t>TITLE OF THE DOCUMENT</w:t>
      </w:r>
    </w:p>
    <w:p w14:paraId="7A616FD6" w14:textId="77777777" w:rsidR="00EA406F" w:rsidRPr="00EA406F" w:rsidRDefault="00EA406F" w:rsidP="00EA406F">
      <w:pPr>
        <w:jc w:val="center"/>
        <w:rPr>
          <w:b/>
        </w:rPr>
      </w:pPr>
    </w:p>
    <w:p w14:paraId="070C60FA" w14:textId="77777777" w:rsidR="00EA406F" w:rsidRPr="00EA406F" w:rsidRDefault="00EA406F" w:rsidP="00EA406F">
      <w:pPr>
        <w:jc w:val="center"/>
        <w:rPr>
          <w:b/>
        </w:rPr>
      </w:pPr>
    </w:p>
    <w:p w14:paraId="00F11098" w14:textId="77777777" w:rsidR="00EA406F" w:rsidRPr="00EA406F" w:rsidRDefault="00EA406F" w:rsidP="00EA406F">
      <w:pPr>
        <w:jc w:val="center"/>
        <w:rPr>
          <w:b/>
        </w:rPr>
      </w:pPr>
    </w:p>
    <w:p w14:paraId="4250D2FC" w14:textId="3B164C6B" w:rsidR="003C429D" w:rsidRPr="00EA406F" w:rsidRDefault="00EA406F" w:rsidP="00EA406F">
      <w:pPr>
        <w:jc w:val="center"/>
        <w:rPr>
          <w:bCs/>
        </w:rPr>
      </w:pPr>
      <w:r w:rsidRPr="00EA406F">
        <w:rPr>
          <w:bCs/>
        </w:rPr>
        <w:t>(Please use “Times New Roman” font with size “12”. In case of paragraph heading use Times New Roman in size 12 and “Bold” face. Please do not change the margins, spacing, tab settings and other formatting while writing your contributions.)</w:t>
      </w:r>
    </w:p>
    <w:p w14:paraId="31BAD40E" w14:textId="77777777" w:rsidR="003C429D" w:rsidRPr="00EA406F" w:rsidRDefault="003C429D" w:rsidP="000D6251">
      <w:pPr>
        <w:rPr>
          <w:bCs/>
        </w:rPr>
      </w:pPr>
    </w:p>
    <w:sectPr w:rsidR="003C429D" w:rsidRPr="00EA406F" w:rsidSect="00BA08B4">
      <w:headerReference w:type="default" r:id="rId12"/>
      <w:footerReference w:type="default" r:id="rId13"/>
      <w:headerReference w:type="first" r:id="rId14"/>
      <w:footerReference w:type="first" r:id="rId1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B9C63" w14:textId="77777777" w:rsidR="00BA08B4" w:rsidRDefault="00BA08B4" w:rsidP="000D6251">
      <w:r>
        <w:separator/>
      </w:r>
    </w:p>
  </w:endnote>
  <w:endnote w:type="continuationSeparator" w:id="0">
    <w:p w14:paraId="0F764E92" w14:textId="77777777" w:rsidR="00BA08B4" w:rsidRDefault="00BA08B4"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515CDF28" w:rsidR="0039584E" w:rsidRPr="000D6251" w:rsidRDefault="0039584E" w:rsidP="003D3859">
    <w:pPr>
      <w:pStyle w:val="Footer"/>
      <w:tabs>
        <w:tab w:val="clear" w:pos="4513"/>
        <w:tab w:val="clear" w:pos="9026"/>
        <w:tab w:val="right" w:pos="9072"/>
      </w:tabs>
    </w:pPr>
    <w:r>
      <w:rPr>
        <w:rFonts w:hint="eastAsia"/>
        <w:lang w:eastAsia="ko-KR"/>
      </w:rPr>
      <w:t>A</w:t>
    </w:r>
    <w:r>
      <w:rPr>
        <w:lang w:eastAsia="ko-KR"/>
      </w:rPr>
      <w:t>STAP-32</w:t>
    </w:r>
    <w:r>
      <w:rPr>
        <w:rFonts w:hint="eastAsia"/>
        <w:lang w:eastAsia="ko-KR"/>
      </w:rPr>
      <w:t>/</w:t>
    </w:r>
    <w:r>
      <w:rPr>
        <w:lang w:eastAsia="ko-KR"/>
      </w:rPr>
      <w:t>ADM-01</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17119" w14:paraId="38AA10F7" w14:textId="77777777" w:rsidTr="00F43988">
      <w:trPr>
        <w:cantSplit/>
        <w:trHeight w:val="204"/>
        <w:jc w:val="center"/>
      </w:trPr>
      <w:tc>
        <w:tcPr>
          <w:tcW w:w="1152" w:type="dxa"/>
        </w:tcPr>
        <w:p w14:paraId="0117B890" w14:textId="77777777" w:rsidR="00B17119" w:rsidRDefault="00B17119" w:rsidP="00B17119">
          <w:pPr>
            <w:rPr>
              <w:b/>
              <w:bCs/>
            </w:rPr>
          </w:pPr>
          <w:r>
            <w:rPr>
              <w:b/>
              <w:bCs/>
            </w:rPr>
            <w:t>Contact:</w:t>
          </w:r>
        </w:p>
      </w:tc>
      <w:tc>
        <w:tcPr>
          <w:tcW w:w="5040" w:type="dxa"/>
        </w:tcPr>
        <w:p w14:paraId="06101707" w14:textId="77777777" w:rsidR="00B17119" w:rsidRDefault="00B17119" w:rsidP="00B17119">
          <w:pPr>
            <w:pStyle w:val="Equation"/>
            <w:tabs>
              <w:tab w:val="clear" w:pos="794"/>
              <w:tab w:val="clear" w:pos="4820"/>
              <w:tab w:val="clear" w:pos="9639"/>
            </w:tabs>
            <w:spacing w:beforeLines="0"/>
            <w:rPr>
              <w:rFonts w:eastAsia="Batang"/>
            </w:rPr>
          </w:pPr>
          <w:r>
            <w:rPr>
              <w:rFonts w:eastAsia="Batang"/>
            </w:rPr>
            <w:t>Name</w:t>
          </w:r>
        </w:p>
        <w:p w14:paraId="32500930" w14:textId="77777777" w:rsidR="00B17119" w:rsidRDefault="00B17119" w:rsidP="00B17119">
          <w:pPr>
            <w:pStyle w:val="Equation"/>
            <w:tabs>
              <w:tab w:val="clear" w:pos="794"/>
              <w:tab w:val="clear" w:pos="4820"/>
              <w:tab w:val="clear" w:pos="9639"/>
            </w:tabs>
            <w:spacing w:beforeLines="0"/>
            <w:rPr>
              <w:rFonts w:eastAsia="Batang"/>
            </w:rPr>
          </w:pPr>
          <w:r>
            <w:rPr>
              <w:rFonts w:eastAsia="Batang"/>
            </w:rPr>
            <w:t>Organization, Country</w:t>
          </w:r>
        </w:p>
      </w:tc>
      <w:tc>
        <w:tcPr>
          <w:tcW w:w="3024" w:type="dxa"/>
        </w:tcPr>
        <w:p w14:paraId="437D4AC4" w14:textId="77777777" w:rsidR="00B17119" w:rsidRDefault="00B17119" w:rsidP="00B17119">
          <w:pPr>
            <w:rPr>
              <w:lang w:eastAsia="ja-JP"/>
            </w:rPr>
          </w:pPr>
          <w:r>
            <w:t>Email</w:t>
          </w:r>
          <w:r>
            <w:rPr>
              <w:rFonts w:hint="eastAsia"/>
            </w:rPr>
            <w:t>:</w:t>
          </w:r>
          <w:r>
            <w:t xml:space="preserve"> </w:t>
          </w: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8EC74" w14:textId="77777777" w:rsidR="00BA08B4" w:rsidRDefault="00BA08B4" w:rsidP="000D6251">
      <w:r>
        <w:separator/>
      </w:r>
    </w:p>
  </w:footnote>
  <w:footnote w:type="continuationSeparator" w:id="0">
    <w:p w14:paraId="712F3213" w14:textId="77777777" w:rsidR="00BA08B4" w:rsidRDefault="00BA08B4"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num w:numId="1" w16cid:durableId="1866864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6F1D"/>
    <w:rsid w:val="00071A39"/>
    <w:rsid w:val="00073E9D"/>
    <w:rsid w:val="00083E82"/>
    <w:rsid w:val="000956CF"/>
    <w:rsid w:val="000D6251"/>
    <w:rsid w:val="00113F62"/>
    <w:rsid w:val="00124BB7"/>
    <w:rsid w:val="00133AC8"/>
    <w:rsid w:val="00144A77"/>
    <w:rsid w:val="001508A5"/>
    <w:rsid w:val="0019110D"/>
    <w:rsid w:val="001A26DB"/>
    <w:rsid w:val="001A349A"/>
    <w:rsid w:val="001B6F7D"/>
    <w:rsid w:val="001D65EE"/>
    <w:rsid w:val="001E60AF"/>
    <w:rsid w:val="002977EF"/>
    <w:rsid w:val="002E0116"/>
    <w:rsid w:val="003304BE"/>
    <w:rsid w:val="003601E1"/>
    <w:rsid w:val="00377904"/>
    <w:rsid w:val="0039584E"/>
    <w:rsid w:val="003A7538"/>
    <w:rsid w:val="003C429D"/>
    <w:rsid w:val="003D3859"/>
    <w:rsid w:val="00416B14"/>
    <w:rsid w:val="00424CCF"/>
    <w:rsid w:val="00447795"/>
    <w:rsid w:val="00467D16"/>
    <w:rsid w:val="004C6D50"/>
    <w:rsid w:val="004D4A1F"/>
    <w:rsid w:val="00502A28"/>
    <w:rsid w:val="0055209E"/>
    <w:rsid w:val="0057123A"/>
    <w:rsid w:val="005972D9"/>
    <w:rsid w:val="005A1D8C"/>
    <w:rsid w:val="005C40C7"/>
    <w:rsid w:val="00600B55"/>
    <w:rsid w:val="006504DA"/>
    <w:rsid w:val="00650ACA"/>
    <w:rsid w:val="00680EA4"/>
    <w:rsid w:val="00681860"/>
    <w:rsid w:val="006A4339"/>
    <w:rsid w:val="006B2D02"/>
    <w:rsid w:val="006C11AD"/>
    <w:rsid w:val="006D6D9B"/>
    <w:rsid w:val="006E7688"/>
    <w:rsid w:val="006F1A92"/>
    <w:rsid w:val="00723EBE"/>
    <w:rsid w:val="0075528A"/>
    <w:rsid w:val="00772DF3"/>
    <w:rsid w:val="00775864"/>
    <w:rsid w:val="00793DB4"/>
    <w:rsid w:val="007B4C93"/>
    <w:rsid w:val="007C1F44"/>
    <w:rsid w:val="007E1E7E"/>
    <w:rsid w:val="007F3E80"/>
    <w:rsid w:val="008052C9"/>
    <w:rsid w:val="008069F8"/>
    <w:rsid w:val="00813C0F"/>
    <w:rsid w:val="00816ABB"/>
    <w:rsid w:val="00822D1F"/>
    <w:rsid w:val="0086497B"/>
    <w:rsid w:val="008B7B4F"/>
    <w:rsid w:val="008C4D91"/>
    <w:rsid w:val="009037D5"/>
    <w:rsid w:val="00903A62"/>
    <w:rsid w:val="0092449A"/>
    <w:rsid w:val="009607EF"/>
    <w:rsid w:val="00983B7B"/>
    <w:rsid w:val="00986B83"/>
    <w:rsid w:val="00996164"/>
    <w:rsid w:val="00997AC0"/>
    <w:rsid w:val="009A1E21"/>
    <w:rsid w:val="009A60E3"/>
    <w:rsid w:val="009C6489"/>
    <w:rsid w:val="009C7CA9"/>
    <w:rsid w:val="009D502F"/>
    <w:rsid w:val="009D562B"/>
    <w:rsid w:val="009E74A7"/>
    <w:rsid w:val="009F2CC2"/>
    <w:rsid w:val="00A04D11"/>
    <w:rsid w:val="00A15322"/>
    <w:rsid w:val="00A2753C"/>
    <w:rsid w:val="00A33B4D"/>
    <w:rsid w:val="00AD714E"/>
    <w:rsid w:val="00B169AE"/>
    <w:rsid w:val="00B17119"/>
    <w:rsid w:val="00B8706C"/>
    <w:rsid w:val="00B90221"/>
    <w:rsid w:val="00B91D4E"/>
    <w:rsid w:val="00BA08B4"/>
    <w:rsid w:val="00BA1A56"/>
    <w:rsid w:val="00BA52CA"/>
    <w:rsid w:val="00BB0706"/>
    <w:rsid w:val="00BD0C3C"/>
    <w:rsid w:val="00BF05A7"/>
    <w:rsid w:val="00C051A3"/>
    <w:rsid w:val="00C15420"/>
    <w:rsid w:val="00C23984"/>
    <w:rsid w:val="00C33155"/>
    <w:rsid w:val="00C5684D"/>
    <w:rsid w:val="00C97F64"/>
    <w:rsid w:val="00CA5F03"/>
    <w:rsid w:val="00CC1321"/>
    <w:rsid w:val="00CD2623"/>
    <w:rsid w:val="00CE0647"/>
    <w:rsid w:val="00CF7344"/>
    <w:rsid w:val="00D1186F"/>
    <w:rsid w:val="00D2096B"/>
    <w:rsid w:val="00D4453D"/>
    <w:rsid w:val="00D55175"/>
    <w:rsid w:val="00D6172B"/>
    <w:rsid w:val="00D82B37"/>
    <w:rsid w:val="00DF7B14"/>
    <w:rsid w:val="00E027A2"/>
    <w:rsid w:val="00E02D35"/>
    <w:rsid w:val="00E3622D"/>
    <w:rsid w:val="00E4628E"/>
    <w:rsid w:val="00EA406F"/>
    <w:rsid w:val="00EE54EC"/>
    <w:rsid w:val="00EF3273"/>
    <w:rsid w:val="00F03D04"/>
    <w:rsid w:val="00F234C4"/>
    <w:rsid w:val="00F60389"/>
    <w:rsid w:val="00F67B50"/>
    <w:rsid w:val="00F95831"/>
    <w:rsid w:val="00FB72B1"/>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2.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2</cp:revision>
  <cp:lastPrinted>2020-09-17T06:54:00Z</cp:lastPrinted>
  <dcterms:created xsi:type="dcterms:W3CDTF">2024-02-21T02:28:00Z</dcterms:created>
  <dcterms:modified xsi:type="dcterms:W3CDTF">2024-02-21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